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r w:rsidR="009B5C61">
        <w:rPr>
          <w:b/>
          <w:bCs/>
          <w:color w:val="auto"/>
          <w:sz w:val="28"/>
          <w:szCs w:val="28"/>
        </w:rPr>
        <w:t xml:space="preserve">AU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aps/>
          <w:color w:val="auto"/>
          <w:sz w:val="28"/>
          <w:szCs w:val="28"/>
        </w:rPr>
        <w:t xml:space="preserve">Midterm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r>
        <w:rPr>
          <w:b/>
          <w:bCs/>
          <w:color w:val="auto"/>
          <w:sz w:val="28"/>
          <w:szCs w:val="28"/>
        </w:rPr>
        <w:t xml:space="preserve">3</w:t>
      </w:r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 xml:space="preserve">2025</w:t>
      </w:r>
      <w:r w:rsidR="00507477" w:rsidRPr="009C5915">
        <w:rPr>
          <w:b/>
          <w:bCs/>
          <w:color w:val="auto"/>
          <w:sz w:val="28"/>
          <w:szCs w:val="28"/>
        </w:rPr>
        <w:t xml:space="preserve"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Regular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/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>Harry Potter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rFonts w:eastAsia="Batang"/>
                <w:color w:val="auto"/>
                <w:szCs w:val="28"/>
                <w:lang w:eastAsia="th-TH"/>
              </w:rPr>
              <w:t xml:space="preserve">Fri, 02 May 2025 00:00:00 GMT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color w:val="auto"/>
              </w:rPr>
              <w:t xml:space="preserve"/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37DF3399" w14:textId="093EF14D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418"/>
        </w:tabs>
        <w:jc w:val="left"/>
        <w:outlineLvl w:val="0"/>
        <w:rPr>
          <w:rFonts w:cs="Times New Roman"/>
        </w:rPr>
      </w:pPr>
      <w:r w:rsidRPr="009C5915">
        <w:rPr>
          <w:rFonts w:cs="Times New Roman"/>
        </w:rPr>
        <w:t xml:space="preserve">This </w: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begin"/>
      </w:r>
      <w:r w:rsidR="00DB37D0" w:rsidRPr="00FA504D">
        <w:rPr>
          <w:rFonts w:cs="Times New Roman"/>
          <w:b/>
          <w:bCs/>
          <w:color w:val="FF0000"/>
          <w:highlight w:val="yellow"/>
        </w:rPr>
        <w:instrText xml:space="preserve"> SECTIONPAGES  \* Arabic  \* MERGEFORMAT </w:instrTex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separate"/>
      </w:r>
      <w:r w:rsidR="00363C03">
        <w:rPr>
          <w:rFonts w:cs="Times New Roman"/>
          <w:b/>
          <w:bCs/>
          <w:noProof/>
          <w:color w:val="FF0000"/>
          <w:highlight w:val="yellow"/>
        </w:rPr>
        <w:t>4</w: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end"/>
      </w:r>
      <w:r w:rsidRPr="00FA504D">
        <w:rPr>
          <w:rFonts w:cs="Times New Roman"/>
          <w:color w:val="auto"/>
        </w:rPr>
        <w:t xml:space="preserve">-page </w:t>
      </w:r>
      <w:r w:rsidRPr="009C5915">
        <w:rPr>
          <w:rFonts w:cs="Times New Roman"/>
        </w:rPr>
        <w:t>examination paper (including this page) consists of 3 parts:</w:t>
      </w:r>
    </w:p>
    <w:p w14:paraId="2BB9B582" w14:textId="77777777" w:rsidR="008C1D27" w:rsidRPr="009C5915" w:rsidRDefault="008C1D27" w:rsidP="008C1D27">
      <w:pPr>
        <w:jc w:val="center"/>
      </w:pPr>
    </w:p>
    <w:p w14:paraId="0E750AD4" w14:textId="119A20E7" w:rsidR="008C1D27" w:rsidRPr="009C5915" w:rsidRDefault="008C1D27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>Part I:</w:t>
      </w:r>
      <w:r w:rsidRPr="009C5915">
        <w:t xml:space="preserve"> </w:t>
      </w:r>
      <w:r w:rsidR="00D60EBF" w:rsidRPr="009C5915">
        <w:t xml:space="preserve">       </w:t>
      </w:r>
      <w:r w:rsidR="008E750B" w:rsidRPr="009C5915">
        <w:rPr>
          <w:b/>
          <w:bCs/>
        </w:rPr>
        <w:t>Multiple Choice</w:t>
      </w:r>
      <w:r w:rsidR="000C350D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  <w:t xml:space="preserve">1</w:t>
      </w:r>
      <w:r w:rsidRPr="009C5915">
        <w:rPr>
          <w:b/>
          <w:bCs/>
        </w:rPr>
        <w:t xml:space="preserve"> </w:t>
      </w:r>
      <w:r w:rsidR="00D64BD0" w:rsidRPr="009C5915">
        <w:rPr>
          <w:b/>
          <w:bCs/>
        </w:rPr>
        <w:t>Marks</w:t>
      </w:r>
    </w:p>
    <w:p w14:paraId="3B2D2F3F" w14:textId="05CEA905" w:rsidR="008C1D27" w:rsidRPr="009C5915" w:rsidRDefault="008C1D27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 xml:space="preserve">Part II:      </w:t>
      </w:r>
      <w:r w:rsidR="000C350D" w:rsidRPr="009C5915">
        <w:rPr>
          <w:b/>
          <w:bCs/>
        </w:rPr>
        <w:t>True/False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0" w:name="_Hlk172014111"/>
      <w:r w:rsidR="00E23D6D">
        <w:rPr>
          <w:b/>
          <w:bCs/>
        </w:rPr>
        <w:t xml:space="preserve">1</w:t>
      </w:r>
      <w:r w:rsidR="00F37E30" w:rsidRPr="009C5915">
        <w:rPr>
          <w:b/>
          <w:bCs/>
        </w:rPr>
        <w:t xml:space="preserve"> </w:t>
      </w:r>
      <w:bookmarkEnd w:id="0"/>
      <w:r w:rsidR="00D64BD0" w:rsidRPr="009C5915">
        <w:rPr>
          <w:b/>
          <w:bCs/>
        </w:rPr>
        <w:t>Marks</w:t>
      </w:r>
    </w:p>
    <w:p w14:paraId="0EDDEDB3" w14:textId="1DC44C86" w:rsidR="000C350D" w:rsidRPr="009C5915" w:rsidRDefault="000C350D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>Part III:</w:t>
      </w:r>
      <w:r w:rsidR="004C2B60" w:rsidRPr="009C5915">
        <w:rPr>
          <w:b/>
          <w:bCs/>
        </w:rPr>
        <w:t xml:space="preserve">     </w:t>
      </w:r>
      <w:r w:rsidRPr="009C5915">
        <w:rPr>
          <w:b/>
          <w:bCs/>
        </w:rPr>
        <w:t>Matching</w:t>
      </w:r>
      <w:r w:rsidR="004C2B60" w:rsidRPr="009C5915">
        <w:rPr>
          <w:b/>
          <w:bCs/>
        </w:rPr>
        <w:tab/>
      </w:r>
      <w:r w:rsidR="00F37E30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1" w:name="_Hlk172014121"/>
      <w:r w:rsidR="00E23D6D">
        <w:rPr>
          <w:b/>
          <w:bCs/>
        </w:rPr>
        <w:t xml:space="preserve">1</w:t>
      </w:r>
      <w:r w:rsidR="00F37E30" w:rsidRPr="009C5915">
        <w:rPr>
          <w:b/>
          <w:bCs/>
        </w:rPr>
        <w:t xml:space="preserve"> </w:t>
      </w:r>
      <w:bookmarkEnd w:id="1"/>
      <w:r w:rsidRPr="009C5915">
        <w:rPr>
          <w:b/>
          <w:bCs/>
        </w:rPr>
        <w:t>Marks</w:t>
      </w:r>
    </w:p>
    <w:p w14:paraId="4F7A619F" w14:textId="60DA7515" w:rsidR="00B958C3" w:rsidRPr="009C5915" w:rsidRDefault="001C4676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ab/>
      </w:r>
    </w:p>
    <w:p w14:paraId="114C8E46" w14:textId="7AD009B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ind w:left="360" w:hanging="360"/>
        <w:jc w:val="left"/>
        <w:outlineLvl w:val="0"/>
        <w:rPr>
          <w:rFonts w:cs="Times New Roman"/>
          <w:b/>
          <w:bCs/>
          <w:caps/>
        </w:rPr>
      </w:pPr>
      <w:r w:rsidRPr="009C5915">
        <w:rPr>
          <w:rFonts w:cs="Times New Roman"/>
          <w:b/>
          <w:bCs/>
          <w:caps/>
        </w:rPr>
        <w:t xml:space="preserve">Total </w:t>
      </w:r>
      <w:r w:rsidR="00E23D6D">
        <w:rPr>
          <w:rFonts w:cs="Times New Roman"/>
          <w:b/>
          <w:bCs/>
          <w:caps/>
        </w:rPr>
        <w:t xml:space="preserve">3</w:t>
      </w:r>
      <w:r w:rsidR="003B588E">
        <w:rPr>
          <w:rFonts w:cs="Times New Roman"/>
          <w:b/>
          <w:bCs/>
          <w:caps/>
        </w:rPr>
        <w:t xml:space="preserve"> </w:t>
      </w:r>
      <w:r w:rsidRPr="009C5915">
        <w:rPr>
          <w:rFonts w:cs="Times New Roman"/>
          <w:b/>
          <w:bCs/>
          <w:caps/>
        </w:rPr>
        <w:t xml:space="preserve">MARKS equivalent TO </w:t>
      </w:r>
      <w:r w:rsidR="00E23D6D">
        <w:rPr>
          <w:rFonts w:cs="Times New Roman"/>
          <w:b/>
          <w:bCs/>
          <w:caps/>
        </w:rPr>
        <w:t xml:space="preserve">100</w:t>
      </w:r>
      <w:r w:rsidRPr="009C5915">
        <w:rPr>
          <w:rFonts w:cs="Times New Roman"/>
          <w:b/>
          <w:bCs/>
          <w:caps/>
        </w:rPr>
        <w:t>%</w:t>
      </w:r>
    </w:p>
    <w:p w14:paraId="3F0A88FC" w14:textId="77777777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  <w:u w:val="single"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02594CA7" w14:textId="77777777" w:rsidR="00C46CC4" w:rsidRPr="009C5915" w:rsidRDefault="00C46CC4" w:rsidP="00C46CC4">
      <w:pPr>
        <w:rPr>
          <w:szCs w:val="24"/>
        </w:rPr>
      </w:pPr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 xml:space="preserve">………………………….……….… </w:t>
      </w:r>
      <w:r w:rsidRPr="009C5915">
        <w:rPr>
          <w:b/>
          <w:bCs/>
          <w:szCs w:val="24"/>
        </w:rPr>
        <w:t xml:space="preserve"> ID:</w:t>
      </w:r>
      <w:r w:rsidRPr="009C5915">
        <w:rPr>
          <w:szCs w:val="24"/>
        </w:rPr>
        <w:t xml:space="preserve">…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>……….……</w:t>
      </w:r>
    </w:p>
    <w:p w14:paraId="6A82E6E6" w14:textId="77777777" w:rsidR="00395D07" w:rsidRPr="009C5915" w:rsidRDefault="00395D07" w:rsidP="00395D07"/>
    <w:p w14:paraId="657E76F5" w14:textId="77777777" w:rsidR="00395D07" w:rsidRPr="009C5915" w:rsidRDefault="00395D07" w:rsidP="00395D07"/>
    <w:p w14:paraId="58EF9BF9" w14:textId="69AEE441" w:rsidR="00395D07" w:rsidRPr="009C5915" w:rsidRDefault="00395D07" w:rsidP="00395D07"/>
    <w:p w14:paraId="75776E39" w14:textId="77777777" w:rsidR="00395D07" w:rsidRPr="009C5915" w:rsidRDefault="00395D07" w:rsidP="00395D07"/>
    <w:p w14:paraId="27FE5A57" w14:textId="77777777" w:rsidR="008320F8" w:rsidRDefault="008320F8">
      <w:pPr>
        <w:rPr>
          <w:b/>
          <w:bCs/>
          <w:sz w:val="28"/>
          <w:szCs w:val="32"/>
          <w:u w:val="single"/>
        </w:rPr>
      </w:pPr>
      <w:r>
        <w:rPr>
          <w:b/>
          <w:bCs/>
          <w:sz w:val="28"/>
          <w:szCs w:val="32"/>
          <w:u w:val="single"/>
        </w:rPr>
        <w:br w:type="page"/>
      </w:r>
    </w:p>
    <w:p w14:paraId="30E261E2" w14:textId="68C6A6EA" w:rsidR="00F20DAC" w:rsidRPr="009C5915" w:rsidRDefault="00F20DAC" w:rsidP="00F20DAC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>Part I Multiple Choice</w:t>
      </w:r>
      <w:r w:rsidR="00ED7832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 (</w:t>
      </w:r>
      <w:r w:rsidR="00ED7832">
        <w:rPr>
          <w:b/>
          <w:bCs/>
          <w:sz w:val="28"/>
          <w:szCs w:val="32"/>
          <w:u w:val="single"/>
        </w:rPr>
        <w:t xml:space="preserve">1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</w:t>
      </w:r>
      <w:r w:rsidR="00780214">
        <w:rPr>
          <w:b/>
          <w:bCs/>
          <w:sz w:val="28"/>
          <w:szCs w:val="32"/>
          <w:u w:val="single"/>
        </w:rPr>
        <w:t xml:space="preserve"> :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1F61F6F8" w14:textId="77777777" w:rsidR="00D151F9" w:rsidRDefault="00F20DAC" w:rsidP="00D151F9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Read the questions carefully and blacken the best answers into the answer sheet.</w:t>
      </w:r>
    </w:p>
    <w:p w14:paraId="6692BF4F" w14:textId="77777777" w:rsidR="00D151F9" w:rsidRDefault="00D151F9" w:rsidP="00D151F9">
      <w:pPr>
        <w:spacing w:before="120"/>
      </w:pPr>
    </w:p>
    <w:p w14:paraId="227075C5" w14:textId="54577C6E" w:rsidR="00E85D48" w:rsidRPr="00FA62B1" w:rsidRDefault="00E85D48" w:rsidP="00E85D48">
      <w:pPr>
        <w:pStyle w:val="ListParagraph"/>
        <w:numPr>
          <w:ilvl w:val="0"/>
          <w:numId w:val="5"/>
        </w:numPr>
        <w:spacing w:after="10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Which of the following is a fruit?</w:t>
      </w:r>
      <w:r w:rsidRPr="00FA62B1">
        <w:rPr>
          <w:rFonts w:cs="Times New Roman"/>
          <w:szCs w:val="24"/>
        </w:rPr>
        <w:t xml:space="preserve"/>
      </w:r>
      <w:r w:rsidR="00EB367D">
        <w:rPr>
          <w:rFonts w:cs="Times New Roman"/>
          <w:szCs w:val="24"/>
        </w:rPr>
        <w:tab/>
      </w:r>
      <w:r w:rsidR="00D51686" w:rsidRPr="00307FB5">
        <w:t xml:space="preserve">test.png</w:t>
      </w:r>
    </w:p>
    <w:p w14:paraId="0C23AFB1" w14:textId="7FDFCB9D" w:rsidR="00E85D48" w:rsidRPr="004C64DD" w:rsidRDefault="00E85D48" w:rsidP="00E85D48">
      <w:pPr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ab/>
        <w:t xml:space="preserve">a. Pork</w:t>
      </w:r>
      <w:r w:rsidRPr="004C64DD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4333EB">
        <w:rPr>
          <w:rFonts w:cs="Times New Roman"/>
          <w:szCs w:val="24"/>
        </w:rPr>
        <w:tab/>
      </w:r>
      <w:r w:rsidRPr="004C64DD">
        <w:rPr>
          <w:rFonts w:cs="Times New Roman"/>
          <w:szCs w:val="24"/>
        </w:rPr>
        <w:t xml:space="preserve">b. Beef</w:t>
      </w:r>
    </w:p>
    <w:p w14:paraId="5017CB81" w14:textId="479344AA" w:rsidR="00E85D48" w:rsidRPr="004C64DD" w:rsidRDefault="00E85D48" w:rsidP="00E85D48">
      <w:pPr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ab/>
        <w:t xml:space="preserve">c. Basil</w:t>
      </w:r>
      <w:r w:rsidRPr="004C64DD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4333EB">
        <w:rPr>
          <w:rFonts w:cs="Times New Roman"/>
          <w:szCs w:val="24"/>
        </w:rPr>
        <w:tab/>
      </w:r>
      <w:r w:rsidRPr="004C64DD">
        <w:rPr>
          <w:rFonts w:cs="Times New Roman"/>
          <w:szCs w:val="24"/>
        </w:rPr>
        <w:t xml:space="preserve">d. Apple</w:t>
      </w:r>
    </w:p>
    <w:p w14:paraId="3BE6E22A" w14:textId="77777777" w:rsidR="00E85D48" w:rsidRPr="004C64DD" w:rsidRDefault="00E85D48" w:rsidP="00E85D48">
      <w:pPr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ab/>
        <w:t xml:space="preserve">e. None of the Above</w:t>
      </w:r>
      <w:r w:rsidRPr="004C64DD">
        <w:rPr>
          <w:rFonts w:cs="Times New Roman"/>
          <w:szCs w:val="24"/>
        </w:rPr>
        <w:tab/>
      </w:r>
    </w:p>
    <w:p w14:paraId="237F37FB" w14:textId="77777777" w:rsidR="00E85D48" w:rsidRPr="004C64DD" w:rsidRDefault="00E85D48" w:rsidP="00E85D48">
      <w:pPr>
        <w:ind w:firstLine="720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 xml:space="preserve"/>
      </w:r>
    </w:p>
    <w:p w14:paraId="14F5D97C" w14:textId="0C4C4F81" w:rsidR="004E3DBA" w:rsidRPr="00D151F9" w:rsidRDefault="004A07A5" w:rsidP="00D151F9">
      <w:pPr>
        <w:spacing w:before="120"/>
      </w:pPr>
      <w:r>
        <w:rPr>
          <w:rFonts w:cs="Times New Roman"/>
          <w:szCs w:val="24"/>
        </w:rPr>
        <w:br/>
      </w:r>
    </w:p>
    <w:p w14:paraId="1CEA4CDF" w14:textId="0F15DED7" w:rsidR="001A74D4" w:rsidRPr="009C5915" w:rsidRDefault="00101593" w:rsidP="00FD25A9">
      <w:pPr>
        <w:spacing w:after="200" w:line="276" w:lineRule="auto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II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1A74D4" w:rsidRPr="009C5915">
        <w:rPr>
          <w:b/>
          <w:bCs/>
          <w:sz w:val="28"/>
          <w:szCs w:val="32"/>
          <w:u w:val="single"/>
        </w:rPr>
        <w:br w:type="page"/>
      </w:r>
    </w:p>
    <w:p w14:paraId="2C5D1D65" w14:textId="3CB288E1" w:rsidR="00101593" w:rsidRPr="009C5915" w:rsidRDefault="00101593" w:rsidP="00101593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 xml:space="preserve">Part II: True/False Questions </w:t>
      </w:r>
      <w:r w:rsidR="00DF7411">
        <w:rPr>
          <w:b/>
          <w:bCs/>
          <w:sz w:val="28"/>
          <w:szCs w:val="32"/>
          <w:u w:val="single"/>
        </w:rPr>
        <w:t xml:space="preserve">(</w:t>
      </w:r>
      <w:r w:rsidR="00F64489" w:rsidRPr="00F64489">
        <w:rPr>
          <w:b/>
          <w:bCs/>
          <w:sz w:val="28"/>
          <w:szCs w:val="32"/>
          <w:u w:val="single"/>
        </w:rPr>
        <w:t xml:space="preserve">1 </w:t>
      </w:r>
      <w:r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0B3D6AB6" w14:textId="77777777" w:rsidR="00101593" w:rsidRPr="009C5915" w:rsidRDefault="00101593" w:rsidP="00101593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p w14:paraId="10039AFD" w14:textId="77777777" w:rsidR="00101593" w:rsidRPr="009C5915" w:rsidRDefault="00101593" w:rsidP="00BD10E7">
      <w:pPr>
        <w:rPr>
          <w:b/>
          <w:bCs/>
        </w:rPr>
      </w:pPr>
    </w:p>
    <w:p w14:paraId="16E327EA" w14:textId="237EEE83" w:rsidR="00A36666" w:rsidRPr="009C5915" w:rsidRDefault="00A36666" w:rsidP="00BD10E7">
      <w:pPr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2AEC44C8" w14:textId="69B0FF5D" w:rsidR="004C32FA" w:rsidRDefault="004C32FA" w:rsidP="004C32FA">
            <w:r>
              <w:rPr>
                <w:rFonts w:cs="Times New Roman"/>
                <w:szCs w:val="24"/>
              </w:rPr>
              <w:t xml:space="preserve">Is an apple a fuit?</w:t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bookmarkEnd w:id="2"/>
    </w:tbl>
    <w:p w14:paraId="7532D2D6" w14:textId="77777777" w:rsidR="007502F4" w:rsidRPr="009C5915" w:rsidRDefault="007502F4" w:rsidP="00BD10E7">
      <w:pPr>
        <w:rPr>
          <w:b/>
          <w:bCs/>
        </w:rPr>
      </w:pPr>
    </w:p>
    <w:p w14:paraId="6519D4DD" w14:textId="77777777" w:rsidR="008960E6" w:rsidRPr="009C5915" w:rsidRDefault="008960E6" w:rsidP="00BD10E7">
      <w:pPr>
        <w:rPr>
          <w:b/>
          <w:bCs/>
        </w:rPr>
      </w:pPr>
    </w:p>
    <w:p w14:paraId="6832CD94" w14:textId="46BFB6AB" w:rsidR="00A36666" w:rsidRPr="009C5915" w:rsidRDefault="00101593" w:rsidP="00FD25A9">
      <w:pPr>
        <w:spacing w:after="200" w:line="276" w:lineRule="auto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III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A36666" w:rsidRPr="009C5915">
        <w:rPr>
          <w:b/>
          <w:bCs/>
          <w:sz w:val="28"/>
          <w:szCs w:val="32"/>
          <w:u w:val="single"/>
        </w:rPr>
        <w:br w:type="page"/>
      </w:r>
    </w:p>
    <w:p w14:paraId="4E153DE4" w14:textId="61D51625" w:rsidR="00101593" w:rsidRPr="009C5915" w:rsidRDefault="00101593" w:rsidP="00101593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 xml:space="preserve">Part III: Matching Questions </w:t>
      </w:r>
      <w:r w:rsidR="00F02583">
        <w:rPr>
          <w:b/>
          <w:bCs/>
          <w:sz w:val="28"/>
          <w:szCs w:val="32"/>
          <w:u w:val="single"/>
        </w:rPr>
        <w:t xml:space="preserve">(</w:t>
      </w:r>
      <w:r w:rsidR="00F64489" w:rsidRPr="00F64489">
        <w:rPr>
          <w:b/>
          <w:bCs/>
          <w:sz w:val="28"/>
          <w:szCs w:val="32"/>
          <w:u w:val="single"/>
        </w:rPr>
        <w:t xml:space="preserve">1 </w:t>
      </w:r>
      <w:r w:rsidRPr="009C5915">
        <w:rPr>
          <w:b/>
          <w:bCs/>
          <w:sz w:val="28"/>
          <w:szCs w:val="32"/>
          <w:u w:val="single"/>
        </w:rPr>
        <w:t xml:space="preserve">Questions </w:t>
      </w:r>
      <w:r w:rsidR="00F02583">
        <w:rPr>
          <w:b/>
          <w:bCs/>
          <w:sz w:val="28"/>
          <w:szCs w:val="32"/>
          <w:u w:val="single"/>
        </w:rPr>
        <w:t>: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1FF420DB" w14:textId="77777777" w:rsidR="00101593" w:rsidRDefault="00101593" w:rsidP="00101593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Match the statement in column A with the most appropriate term in column B</w:t>
      </w:r>
    </w:p>
    <w:p w14:paraId="547E32FB" w14:textId="77777777" w:rsidR="00666208" w:rsidRDefault="00666208" w:rsidP="00101593">
      <w:pPr>
        <w:spacing w:before="120"/>
      </w:pP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562"/>
        <w:gridCol w:w="6804"/>
        <w:gridCol w:w="2977"/>
      </w:tblGrid>
      <w:tr w:rsidR="00054FAE" w:rsidRPr="003E65AE" w14:paraId="4CA495B8" w14:textId="60B029CE" w:rsidTr="00146C96">
        <w:tc>
          <w:tcPr>
            <w:tcW w:w="7366" w:type="dxa"/>
            <w:gridSpan w:val="2"/>
            <w:tcBorders>
              <w:bottom w:val="single" w:sz="4" w:space="0" w:color="auto"/>
            </w:tcBorders>
          </w:tcPr>
          <w:p w14:paraId="7B96360D" w14:textId="05DDF83E" w:rsidR="00054FAE" w:rsidRDefault="00054FAE" w:rsidP="00707B9A">
            <w:pPr>
              <w:jc w:val="center"/>
              <w:rPr>
                <w:rFonts w:cs="Times New Roman"/>
                <w:szCs w:val="24"/>
              </w:rPr>
            </w:pPr>
            <w:r w:rsidRPr="009C5915">
              <w:rPr>
                <w:rFonts w:cs="Times New Roman"/>
                <w:b/>
                <w:bCs/>
                <w:szCs w:val="24"/>
              </w:rPr>
              <w:t>Column A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6140A491" w14:textId="2F8914A7" w:rsidR="00054FAE" w:rsidRDefault="00054FAE" w:rsidP="00707B9A">
            <w:pPr>
              <w:jc w:val="center"/>
              <w:rPr>
                <w:rFonts w:cs="Times New Roman"/>
                <w:szCs w:val="24"/>
              </w:rPr>
            </w:pPr>
            <w:r w:rsidRPr="009C5915">
              <w:rPr>
                <w:rFonts w:cs="Times New Roman"/>
                <w:b/>
                <w:bCs/>
                <w:szCs w:val="24"/>
              </w:rPr>
              <w:t>Column B</w:t>
            </w:r>
          </w:p>
        </w:tc>
      </w:tr>
      <w:tr w:rsidR="00054FAE" w14:paraId="57D075C1" w14:textId="384E0E90" w:rsidTr="00146C96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EC3B532" w14:textId="56DA0FBA" w:rsidR="00054FAE" w:rsidRDefault="00054FAE" w:rsidP="00054FAE"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0B267D" w14:textId="16FAED6B" w:rsidR="00054FAE" w:rsidRDefault="00054FAE" w:rsidP="00054FAE">
            <w:r>
              <w:rPr>
                <w:rFonts w:cs="Times New Roman"/>
                <w:szCs w:val="24"/>
              </w:rPr>
              <w:t xml:space="preserve">Something sweet.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Merge w:val="restart"/>
          </w:tcPr>
          <w:p w14:paraId="25918B92" w14:textId="4E15BA91" w:rsidR="00054FAE" w:rsidRDefault="00437C55" w:rsidP="00054FAE">
            <w:pPr>
              <w:rPr>
                <w:rFonts w:cs="Times New Roman"/>
                <w:szCs w:val="24"/>
              </w:rPr>
            </w:pPr>
            <w:r>
              <w:t xml:space="preserve"/>
            </w:r>
            <w:r>
              <w:rPr>
                <w:rFonts w:cs="Times New Roman"/>
                <w:szCs w:val="24"/>
              </w:rPr>
              <w:t xml:space="preserve"/>
            </w:r>
          </w:p>
        </w:tc>
      </w:tr>
    </w:tbl>
    <w:p w14:paraId="142AE4EF" w14:textId="25A39335" w:rsidR="00307FB5" w:rsidRPr="00307FB5" w:rsidRDefault="00307FB5" w:rsidP="00BD10E7"/>
    <w:p w14:paraId="47EC7DF1" w14:textId="0EB0F294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38CAA9" w14:textId="77777777" w:rsidR="00036E6E" w:rsidRDefault="00036E6E" w:rsidP="001E452A">
      <w:r>
        <w:separator/>
      </w:r>
    </w:p>
  </w:endnote>
  <w:endnote w:type="continuationSeparator" w:id="0">
    <w:p w14:paraId="0F80FA57" w14:textId="77777777" w:rsidR="00036E6E" w:rsidRDefault="00036E6E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EndPr/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D9766A" w14:textId="77777777" w:rsidR="00036E6E" w:rsidRDefault="00036E6E" w:rsidP="001E452A">
      <w:r>
        <w:separator/>
      </w:r>
    </w:p>
  </w:footnote>
  <w:footnote w:type="continuationSeparator" w:id="0">
    <w:p w14:paraId="16086F12" w14:textId="77777777" w:rsidR="00036E6E" w:rsidRDefault="00036E6E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 xml:space="preserve"/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 xml:space="preserve"/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D28E3"/>
    <w:rsid w:val="000D298D"/>
    <w:rsid w:val="000D2BC9"/>
    <w:rsid w:val="000D2D22"/>
    <w:rsid w:val="000D2E4B"/>
    <w:rsid w:val="000D46A4"/>
    <w:rsid w:val="000D4B8B"/>
    <w:rsid w:val="000D577F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105B"/>
    <w:rsid w:val="001811AB"/>
    <w:rsid w:val="001811C8"/>
    <w:rsid w:val="00181379"/>
    <w:rsid w:val="00182B87"/>
    <w:rsid w:val="0018396C"/>
    <w:rsid w:val="00184324"/>
    <w:rsid w:val="00184D55"/>
    <w:rsid w:val="0018510B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737F"/>
    <w:rsid w:val="00217766"/>
    <w:rsid w:val="002178BE"/>
    <w:rsid w:val="0022083D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526F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6590"/>
    <w:rsid w:val="003E7A09"/>
    <w:rsid w:val="003F0B9D"/>
    <w:rsid w:val="003F2866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C71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2F3B"/>
    <w:rsid w:val="00544439"/>
    <w:rsid w:val="00544943"/>
    <w:rsid w:val="005463CB"/>
    <w:rsid w:val="005472BD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54C6"/>
    <w:rsid w:val="005F5A96"/>
    <w:rsid w:val="005F6262"/>
    <w:rsid w:val="005F7DD7"/>
    <w:rsid w:val="005F7F40"/>
    <w:rsid w:val="0060206C"/>
    <w:rsid w:val="0060339B"/>
    <w:rsid w:val="006042A4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B03"/>
    <w:rsid w:val="006914E1"/>
    <w:rsid w:val="0069161B"/>
    <w:rsid w:val="00691A74"/>
    <w:rsid w:val="00692673"/>
    <w:rsid w:val="00692E5C"/>
    <w:rsid w:val="0069459C"/>
    <w:rsid w:val="00694D3E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7DF1"/>
    <w:rsid w:val="007D0234"/>
    <w:rsid w:val="007D1F40"/>
    <w:rsid w:val="007D1FD7"/>
    <w:rsid w:val="007D2C0F"/>
    <w:rsid w:val="007D3647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50B"/>
    <w:rsid w:val="008F05CF"/>
    <w:rsid w:val="008F06C5"/>
    <w:rsid w:val="008F1025"/>
    <w:rsid w:val="008F10E0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C61"/>
    <w:rsid w:val="009B5F77"/>
    <w:rsid w:val="009B6BCD"/>
    <w:rsid w:val="009B76B2"/>
    <w:rsid w:val="009C07A0"/>
    <w:rsid w:val="009C0BB4"/>
    <w:rsid w:val="009C0CF4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6165"/>
    <w:rsid w:val="00A162C4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CA3"/>
    <w:rsid w:val="00A70CF1"/>
    <w:rsid w:val="00A70F39"/>
    <w:rsid w:val="00A73BCE"/>
    <w:rsid w:val="00A74BA9"/>
    <w:rsid w:val="00A758DA"/>
    <w:rsid w:val="00A765C9"/>
    <w:rsid w:val="00A7679E"/>
    <w:rsid w:val="00A7693D"/>
    <w:rsid w:val="00A76D83"/>
    <w:rsid w:val="00A77C92"/>
    <w:rsid w:val="00A77E28"/>
    <w:rsid w:val="00A77FC8"/>
    <w:rsid w:val="00A82C3F"/>
    <w:rsid w:val="00A832F1"/>
    <w:rsid w:val="00A833C4"/>
    <w:rsid w:val="00A848BB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518F"/>
    <w:rsid w:val="00B2582C"/>
    <w:rsid w:val="00B2660A"/>
    <w:rsid w:val="00B272DD"/>
    <w:rsid w:val="00B3140D"/>
    <w:rsid w:val="00B31B81"/>
    <w:rsid w:val="00B32253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46FF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CB4"/>
    <w:rsid w:val="00D421BD"/>
    <w:rsid w:val="00D448F2"/>
    <w:rsid w:val="00D44B66"/>
    <w:rsid w:val="00D44EEB"/>
    <w:rsid w:val="00D450B6"/>
    <w:rsid w:val="00D45A48"/>
    <w:rsid w:val="00D465AC"/>
    <w:rsid w:val="00D4722C"/>
    <w:rsid w:val="00D51686"/>
    <w:rsid w:val="00D52947"/>
    <w:rsid w:val="00D56C24"/>
    <w:rsid w:val="00D57088"/>
    <w:rsid w:val="00D570E1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C01"/>
    <w:rsid w:val="00D643C2"/>
    <w:rsid w:val="00D64680"/>
    <w:rsid w:val="00D64BD0"/>
    <w:rsid w:val="00D659EF"/>
    <w:rsid w:val="00D66150"/>
    <w:rsid w:val="00D7055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C0300"/>
    <w:rsid w:val="00EC0CC0"/>
    <w:rsid w:val="00EC0D31"/>
    <w:rsid w:val="00EC13F9"/>
    <w:rsid w:val="00EC30EF"/>
    <w:rsid w:val="00EC4BF3"/>
    <w:rsid w:val="00EC6C0E"/>
    <w:rsid w:val="00EC7E76"/>
    <w:rsid w:val="00EC7FB3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4</Pages>
  <Words>387</Words>
  <Characters>188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PISAL SETTHAWONG</cp:lastModifiedBy>
  <cp:revision>124</cp:revision>
  <cp:lastPrinted>2015-09-19T13:53:00Z</cp:lastPrinted>
  <dcterms:created xsi:type="dcterms:W3CDTF">2024-05-08T07:43:00Z</dcterms:created>
  <dcterms:modified xsi:type="dcterms:W3CDTF">2025-02-26T02:42:00Z</dcterms:modified>
  <dc:description/>
  <dc:identifier/>
  <dc:language/>
  <dc:subject/>
</cp:coreProperties>
</file>